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B7276C">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B7276C">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B7276C">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B7276C">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B7276C">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B7276C">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B7276C">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B7276C">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B7276C">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B7276C">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B7276C">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B7276C">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B7276C">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B7276C">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B7276C">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B7276C">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B7276C">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B7276C">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B7276C">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B7276C">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B7276C">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B7276C">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B7276C">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B7276C">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B7276C">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B7276C">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B7276C">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B7276C">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7366FEDC"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534F5" w:rsidRPr="006534F5">
            <w:rPr>
              <w:color w:val="000000"/>
            </w:rPr>
            <w:t>(</w:t>
          </w:r>
          <w:proofErr w:type="spellStart"/>
          <w:r w:rsidR="006534F5" w:rsidRPr="006534F5">
            <w:rPr>
              <w:color w:val="000000"/>
            </w:rPr>
            <w:t>Akenine-Möller</w:t>
          </w:r>
          <w:proofErr w:type="spellEnd"/>
          <w:r w:rsidR="006534F5" w:rsidRPr="006534F5">
            <w:rPr>
              <w:color w:val="000000"/>
            </w:rPr>
            <w:t xml:space="preserve"> et al., 2018)</w:t>
          </w:r>
        </w:sdtContent>
      </w:sdt>
      <w:r>
        <w:t>. Ray tracing can be used to simulate how light travels which results in a higher fidelity render than traditional methods of rendering.</w:t>
      </w:r>
    </w:p>
    <w:p w14:paraId="2391B51F" w14:textId="40F5A075"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534F5">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E73002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534F5" w:rsidRPr="006534F5">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7A1622F7"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534F5" w:rsidRPr="006534F5">
            <w:rPr>
              <w:color w:val="000000"/>
            </w:rPr>
            <w:t>(</w:t>
          </w:r>
          <w:proofErr w:type="spellStart"/>
          <w:r w:rsidR="006534F5" w:rsidRPr="006534F5">
            <w:rPr>
              <w:color w:val="000000"/>
            </w:rPr>
            <w:t>Biagioli</w:t>
          </w:r>
          <w:proofErr w:type="spellEnd"/>
          <w:r w:rsidR="006534F5" w:rsidRPr="006534F5">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1284BA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534F5" w:rsidRPr="006534F5">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6EE97987"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534F5" w:rsidRPr="006534F5">
            <w:rPr>
              <w:color w:val="000000"/>
            </w:rPr>
            <w:t>(</w:t>
          </w:r>
          <w:proofErr w:type="spellStart"/>
          <w:r w:rsidR="006534F5" w:rsidRPr="006534F5">
            <w:rPr>
              <w:color w:val="000000"/>
            </w:rPr>
            <w:t>Häggström</w:t>
          </w:r>
          <w:proofErr w:type="spellEnd"/>
          <w:r w:rsidR="006534F5" w:rsidRPr="006534F5">
            <w:rPr>
              <w:color w:val="000000"/>
            </w:rPr>
            <w:t>, 2018)</w:t>
          </w:r>
        </w:sdtContent>
      </w:sdt>
      <w:r w:rsidR="0033773C">
        <w:t>.</w:t>
      </w:r>
    </w:p>
    <w:p w14:paraId="6717003A" w14:textId="5F7CF263"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534F5" w:rsidRPr="006534F5">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60D01EF1" w:rsidR="003A0518" w:rsidRDefault="003A0518" w:rsidP="002D6D98"/>
    <w:p w14:paraId="2B3FF0F3" w14:textId="1A5A7336" w:rsidR="007055C2" w:rsidRPr="007055C2" w:rsidRDefault="007055C2" w:rsidP="002D6D98">
      <w:pPr>
        <w:rPr>
          <w:color w:val="FF0000"/>
        </w:rPr>
      </w:pPr>
      <w:r>
        <w:rPr>
          <w:color w:val="FF0000"/>
        </w:rPr>
        <w:t>Need to talk about volumetric rendering and other features</w:t>
      </w:r>
    </w:p>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4A158C14"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6534F5" w:rsidRPr="006534F5">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4736EFCE"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6534F5" w:rsidRPr="006534F5">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1A2A6D1D"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6534F5" w:rsidRPr="006534F5">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4D7AB17D"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6534F5" w:rsidRPr="006534F5">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63621F09"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6534F5" w:rsidRPr="006534F5">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64F252F3"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 xml:space="preserve">as driver overhead is mitigated due to drivers having to make less assumptions on what the application is doing. Another performance advantage Vulkan provides is the batch processing feature, which can help to reduce th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Content>
          <w:r w:rsidR="006534F5" w:rsidRPr="006534F5">
            <w:rPr>
              <w:color w:val="000000"/>
            </w:rPr>
            <w:t>(</w:t>
          </w:r>
          <w:proofErr w:type="spellStart"/>
          <w:r w:rsidR="006534F5" w:rsidRPr="006534F5">
            <w:rPr>
              <w:color w:val="000000"/>
            </w:rPr>
            <w:t>Furmaniak</w:t>
          </w:r>
          <w:proofErr w:type="spellEnd"/>
          <w:r w:rsidR="006534F5" w:rsidRPr="006534F5">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6F24F4D9" w:rsidR="00D9145F" w:rsidRDefault="00D9145F" w:rsidP="00F5574D">
      <w:r>
        <w:t xml:space="preserve">The ‘To Do’ stage will be for features which have not yet started and is where all tasks </w:t>
      </w:r>
      <w:r w:rsidR="00267858">
        <w:t>begin</w:t>
      </w:r>
      <w:r>
        <w:t xml:space="preserve">. Once a task has </w:t>
      </w:r>
      <w:proofErr w:type="spellStart"/>
      <w:r>
        <w:t>began</w:t>
      </w:r>
      <w:proofErr w:type="spellEnd"/>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t>Gantt Chart</w:t>
      </w:r>
      <w:bookmarkEnd w:id="18"/>
    </w:p>
    <w:p w14:paraId="7063FBE1" w14:textId="65DE68E1" w:rsidR="009D60F4" w:rsidRPr="002D6D98" w:rsidRDefault="00C559D6" w:rsidP="009233BE">
      <w:r>
        <w:rPr>
          <w:noProof/>
        </w:rPr>
        <w:drawing>
          <wp:inline distT="0" distB="0" distL="0" distR="0" wp14:anchorId="206A71A2" wp14:editId="2262BBE8">
            <wp:extent cx="5731510" cy="4511615"/>
            <wp:effectExtent l="0" t="0" r="2540" b="3810"/>
            <wp:docPr id="4" name="Chart 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0" w:name="_Toc88326454"/>
      <w:r>
        <w:lastRenderedPageBreak/>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62042D46" w:rsidR="001D7E1E" w:rsidRPr="001D7E1E" w:rsidRDefault="001D7E1E" w:rsidP="001D7E1E">
      <w:pPr>
        <w:pStyle w:val="Heading3"/>
      </w:pPr>
      <w:r w:rsidRPr="001D7E1E">
        <w:t>Application Framework</w:t>
      </w:r>
    </w:p>
    <w:p w14:paraId="30383ACF" w14:textId="1D22EC47" w:rsidR="00EE4C68"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w:t>
      </w:r>
    </w:p>
    <w:p w14:paraId="7A81C3EA" w14:textId="18B5968D" w:rsidR="00E21910" w:rsidRDefault="00E21910">
      <w:r>
        <w:t>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6534F5" w:rsidRPr="006534F5">
            <w:rPr>
              <w:color w:val="000000"/>
            </w:rPr>
            <w:t>(Microsoft, 2021)</w:t>
          </w:r>
        </w:sdtContent>
      </w:sdt>
      <w:r w:rsidR="00B73CEA">
        <w:t xml:space="preserve"> for the initial codebase, which provides a general structure for the engine and fundamental features such as window handling.</w:t>
      </w:r>
    </w:p>
    <w:p w14:paraId="0DC0FA13" w14:textId="635435B2"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6534F5" w:rsidRPr="006534F5">
            <w:rPr>
              <w:color w:val="000000"/>
            </w:rPr>
            <w:t>(</w:t>
          </w:r>
          <w:proofErr w:type="spellStart"/>
          <w:r w:rsidR="006534F5" w:rsidRPr="006534F5">
            <w:rPr>
              <w:color w:val="000000"/>
            </w:rPr>
            <w:t>Cornut</w:t>
          </w:r>
          <w:proofErr w:type="spellEnd"/>
          <w:r w:rsidR="006534F5" w:rsidRPr="006534F5">
            <w:rPr>
              <w:color w:val="000000"/>
            </w:rPr>
            <w:t>, 2021)</w:t>
          </w:r>
        </w:sdtContent>
      </w:sdt>
      <w:r>
        <w:t xml:space="preserve"> has been used for the GUI library due to </w:t>
      </w:r>
      <w:proofErr w:type="spellStart"/>
      <w:r>
        <w:t>it’s</w:t>
      </w:r>
      <w:proofErr w:type="spellEnd"/>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7288D773">
            <wp:extent cx="2820838" cy="2052967"/>
            <wp:effectExtent l="0" t="0" r="0" b="4445"/>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2913292" cy="2120253"/>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r w:rsidRPr="001D7E1E">
        <w:t>Basic Ray Marcher</w:t>
      </w:r>
    </w:p>
    <w:p w14:paraId="40B30555" w14:textId="3CF5D900" w:rsidR="00B67345" w:rsidRDefault="0065125C" w:rsidP="0065125C">
      <w:r>
        <w:t xml:space="preserve">To ray march the scene, a sphere tracing algorithm is used </w:t>
      </w:r>
      <w:r w:rsidR="00D56519">
        <w:t>for</w:t>
      </w:r>
      <w:r>
        <w:t xml:space="preserve"> </w:t>
      </w:r>
      <w:proofErr w:type="spellStart"/>
      <w:r>
        <w:t>it’s</w:t>
      </w:r>
      <w:proofErr w:type="spellEnd"/>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5AF5D849" w:rsidR="006E5CC4" w:rsidRPr="006E5CC4" w:rsidRDefault="00B7276C" w:rsidP="001673EE">
      <w:pPr>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71875DEC" w14:textId="3413EAB3" w:rsidR="001673EE" w:rsidRPr="001673EE" w:rsidRDefault="00B7276C" w:rsidP="001673EE">
      <w:pPr>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622172A" w14:textId="5D9D48DD" w:rsidR="00426E53" w:rsidRDefault="00B7276C"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6534F5" w:rsidRPr="006534F5">
            <w:rPr>
              <w:rFonts w:eastAsiaTheme="minorEastAsia"/>
              <w:color w:val="000000"/>
            </w:rPr>
            <w:t>(Scratchapixel.com, n.d.)</w:t>
          </w:r>
        </w:sdtContent>
      </w:sdt>
      <w:r w:rsidR="00E24344">
        <w:rPr>
          <w:rFonts w:eastAsiaTheme="minorEastAsia"/>
        </w:rPr>
        <w:t xml:space="preserve">. </w:t>
      </w:r>
    </w:p>
    <w:p w14:paraId="119A43B9" w14:textId="45F745FB" w:rsidR="00252020" w:rsidRDefault="00252020" w:rsidP="00426E53">
      <w:r>
        <w:t>Once the ray direction had been calculated, the ray marching algorithm could begin.</w:t>
      </w:r>
      <w:r w:rsidR="00F85060">
        <w:t xml:space="preserve"> An SDF is needed to test the ray marcher, so a sphere was used as it is one of the simplest distance functions and would be immediately clear if there were any problems. The distance to a sphere can be calculated using the following equation:</w:t>
      </w:r>
    </w:p>
    <w:p w14:paraId="3A448B9F" w14:textId="441F31FA" w:rsidR="00F85060" w:rsidRPr="00E24344" w:rsidRDefault="00F85060" w:rsidP="00426E53">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297F7B74" w14:textId="77777777" w:rsidR="006534F5" w:rsidRDefault="006534F5">
          <w:pPr>
            <w:autoSpaceDE w:val="0"/>
            <w:autoSpaceDN w:val="0"/>
            <w:ind w:hanging="480"/>
            <w:divId w:val="1323005154"/>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1AAFCA8A" w14:textId="77777777" w:rsidR="006534F5" w:rsidRDefault="006534F5">
          <w:pPr>
            <w:autoSpaceDE w:val="0"/>
            <w:autoSpaceDN w:val="0"/>
            <w:ind w:hanging="480"/>
            <w:divId w:val="44276781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4F9C8DA" w14:textId="77777777" w:rsidR="006534F5" w:rsidRDefault="006534F5">
          <w:pPr>
            <w:autoSpaceDE w:val="0"/>
            <w:autoSpaceDN w:val="0"/>
            <w:ind w:hanging="480"/>
            <w:divId w:val="1561750505"/>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5D9B404A" w14:textId="77777777" w:rsidR="006534F5" w:rsidRDefault="006534F5">
          <w:pPr>
            <w:autoSpaceDE w:val="0"/>
            <w:autoSpaceDN w:val="0"/>
            <w:ind w:hanging="480"/>
            <w:divId w:val="174576276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7FE42B5" w14:textId="77777777" w:rsidR="006534F5" w:rsidRDefault="006534F5">
          <w:pPr>
            <w:autoSpaceDE w:val="0"/>
            <w:autoSpaceDN w:val="0"/>
            <w:ind w:hanging="480"/>
            <w:divId w:val="1555240058"/>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6051DBD7" w14:textId="77777777" w:rsidR="006534F5" w:rsidRDefault="006534F5">
          <w:pPr>
            <w:autoSpaceDE w:val="0"/>
            <w:autoSpaceDN w:val="0"/>
            <w:ind w:hanging="480"/>
            <w:divId w:val="693925205"/>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3F6BA8E3" w14:textId="77777777" w:rsidR="006534F5" w:rsidRDefault="006534F5">
          <w:pPr>
            <w:autoSpaceDE w:val="0"/>
            <w:autoSpaceDN w:val="0"/>
            <w:ind w:hanging="480"/>
            <w:divId w:val="1480998206"/>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03AE7E1" w14:textId="77777777" w:rsidR="006534F5" w:rsidRDefault="006534F5">
          <w:pPr>
            <w:autoSpaceDE w:val="0"/>
            <w:autoSpaceDN w:val="0"/>
            <w:ind w:hanging="480"/>
            <w:divId w:val="367951254"/>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0EDE6D4C" w14:textId="77777777" w:rsidR="006534F5" w:rsidRDefault="006534F5">
          <w:pPr>
            <w:autoSpaceDE w:val="0"/>
            <w:autoSpaceDN w:val="0"/>
            <w:ind w:hanging="480"/>
            <w:divId w:val="394201384"/>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0613A5D3" w14:textId="77777777" w:rsidR="006534F5" w:rsidRDefault="006534F5">
          <w:pPr>
            <w:autoSpaceDE w:val="0"/>
            <w:autoSpaceDN w:val="0"/>
            <w:ind w:hanging="480"/>
            <w:divId w:val="1159691761"/>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3ACD3F62" w14:textId="77777777" w:rsidR="006534F5" w:rsidRDefault="006534F5">
          <w:pPr>
            <w:autoSpaceDE w:val="0"/>
            <w:autoSpaceDN w:val="0"/>
            <w:ind w:hanging="480"/>
            <w:divId w:val="73585497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F056120" w14:textId="77777777" w:rsidR="006534F5" w:rsidRDefault="006534F5">
          <w:pPr>
            <w:autoSpaceDE w:val="0"/>
            <w:autoSpaceDN w:val="0"/>
            <w:ind w:hanging="480"/>
            <w:divId w:val="10427799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C6BF040" w14:textId="77777777" w:rsidR="006534F5" w:rsidRDefault="006534F5">
          <w:pPr>
            <w:autoSpaceDE w:val="0"/>
            <w:autoSpaceDN w:val="0"/>
            <w:ind w:hanging="480"/>
            <w:divId w:val="125307948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3ECA92F" w14:textId="77777777" w:rsidR="006534F5" w:rsidRDefault="006534F5">
          <w:pPr>
            <w:autoSpaceDE w:val="0"/>
            <w:autoSpaceDN w:val="0"/>
            <w:ind w:hanging="480"/>
            <w:divId w:val="690111315"/>
            <w:rPr>
              <w:rFonts w:eastAsia="Times New Roman"/>
            </w:rPr>
          </w:pPr>
          <w:r>
            <w:rPr>
              <w:rFonts w:eastAsia="Times New Roman"/>
            </w:rPr>
            <w:lastRenderedPageBreak/>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7923330F" w14:textId="77777777" w:rsidR="006534F5" w:rsidRDefault="006534F5">
          <w:pPr>
            <w:autoSpaceDE w:val="0"/>
            <w:autoSpaceDN w:val="0"/>
            <w:ind w:hanging="480"/>
            <w:divId w:val="1688562880"/>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566AAF1F" w14:textId="77777777" w:rsidR="006534F5" w:rsidRDefault="006534F5">
          <w:pPr>
            <w:autoSpaceDE w:val="0"/>
            <w:autoSpaceDN w:val="0"/>
            <w:ind w:hanging="480"/>
            <w:divId w:val="44604827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55CD2F06" w:rsidR="00891D24" w:rsidRDefault="006534F5"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B7276C" w:rsidP="002E027A">
      <w:hyperlink r:id="rId16"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63BEB" w14:textId="77777777" w:rsidR="00B7276C" w:rsidRDefault="00B7276C" w:rsidP="002A2A28">
      <w:pPr>
        <w:spacing w:after="0" w:line="240" w:lineRule="auto"/>
      </w:pPr>
      <w:r>
        <w:separator/>
      </w:r>
    </w:p>
  </w:endnote>
  <w:endnote w:type="continuationSeparator" w:id="0">
    <w:p w14:paraId="4BB7EAE6" w14:textId="77777777" w:rsidR="00B7276C" w:rsidRDefault="00B7276C"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9D853" w14:textId="77777777" w:rsidR="00B7276C" w:rsidRDefault="00B7276C" w:rsidP="002A2A28">
      <w:pPr>
        <w:spacing w:after="0" w:line="240" w:lineRule="auto"/>
      </w:pPr>
      <w:r>
        <w:separator/>
      </w:r>
    </w:p>
  </w:footnote>
  <w:footnote w:type="continuationSeparator" w:id="0">
    <w:p w14:paraId="3D316253" w14:textId="77777777" w:rsidR="00B7276C" w:rsidRDefault="00B7276C"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rwUAQJ2ZeCwAAAA="/>
  </w:docVars>
  <w:rsids>
    <w:rsidRoot w:val="00302D42"/>
    <w:rsid w:val="00007397"/>
    <w:rsid w:val="00022DF8"/>
    <w:rsid w:val="00025150"/>
    <w:rsid w:val="000276D7"/>
    <w:rsid w:val="00030A7F"/>
    <w:rsid w:val="000665F9"/>
    <w:rsid w:val="000668BD"/>
    <w:rsid w:val="00066FEA"/>
    <w:rsid w:val="00075303"/>
    <w:rsid w:val="00076D8F"/>
    <w:rsid w:val="0009149C"/>
    <w:rsid w:val="000A0EED"/>
    <w:rsid w:val="000C6F46"/>
    <w:rsid w:val="000D66DE"/>
    <w:rsid w:val="000F658F"/>
    <w:rsid w:val="00100F24"/>
    <w:rsid w:val="00105EC8"/>
    <w:rsid w:val="001325A1"/>
    <w:rsid w:val="00140633"/>
    <w:rsid w:val="00165FA6"/>
    <w:rsid w:val="001673EE"/>
    <w:rsid w:val="00173468"/>
    <w:rsid w:val="00184866"/>
    <w:rsid w:val="00184955"/>
    <w:rsid w:val="001A4478"/>
    <w:rsid w:val="001A617B"/>
    <w:rsid w:val="001D17EC"/>
    <w:rsid w:val="001D7E1E"/>
    <w:rsid w:val="001F4D2D"/>
    <w:rsid w:val="00202F38"/>
    <w:rsid w:val="002060BA"/>
    <w:rsid w:val="002348AE"/>
    <w:rsid w:val="00250C74"/>
    <w:rsid w:val="00252020"/>
    <w:rsid w:val="00255964"/>
    <w:rsid w:val="00267858"/>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7DA"/>
    <w:rsid w:val="004751CB"/>
    <w:rsid w:val="00475C9F"/>
    <w:rsid w:val="00476A33"/>
    <w:rsid w:val="0049495F"/>
    <w:rsid w:val="004A0BCF"/>
    <w:rsid w:val="004B0C30"/>
    <w:rsid w:val="004D41C7"/>
    <w:rsid w:val="004E29B7"/>
    <w:rsid w:val="00514912"/>
    <w:rsid w:val="0052397D"/>
    <w:rsid w:val="00524470"/>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E47F9"/>
    <w:rsid w:val="006E5CC4"/>
    <w:rsid w:val="007032D1"/>
    <w:rsid w:val="007055C2"/>
    <w:rsid w:val="00785081"/>
    <w:rsid w:val="0079169D"/>
    <w:rsid w:val="007A4AF9"/>
    <w:rsid w:val="007A6F1E"/>
    <w:rsid w:val="007B0488"/>
    <w:rsid w:val="007B5DB5"/>
    <w:rsid w:val="007C49B9"/>
    <w:rsid w:val="007F6E7C"/>
    <w:rsid w:val="00800142"/>
    <w:rsid w:val="00841B86"/>
    <w:rsid w:val="00855F37"/>
    <w:rsid w:val="00867FAD"/>
    <w:rsid w:val="008820AD"/>
    <w:rsid w:val="00890521"/>
    <w:rsid w:val="00891D24"/>
    <w:rsid w:val="008A6D0D"/>
    <w:rsid w:val="008B6705"/>
    <w:rsid w:val="008C1079"/>
    <w:rsid w:val="008C1568"/>
    <w:rsid w:val="008D5D7D"/>
    <w:rsid w:val="008F3BD4"/>
    <w:rsid w:val="009053AB"/>
    <w:rsid w:val="009233BE"/>
    <w:rsid w:val="009835D3"/>
    <w:rsid w:val="009B24D8"/>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8D7"/>
    <w:rsid w:val="00AB6EB4"/>
    <w:rsid w:val="00AD5B3D"/>
    <w:rsid w:val="00AE5C9A"/>
    <w:rsid w:val="00B04DDF"/>
    <w:rsid w:val="00B051A6"/>
    <w:rsid w:val="00B141DC"/>
    <w:rsid w:val="00B3000D"/>
    <w:rsid w:val="00B37014"/>
    <w:rsid w:val="00B41990"/>
    <w:rsid w:val="00B42EAC"/>
    <w:rsid w:val="00B507EB"/>
    <w:rsid w:val="00B6031C"/>
    <w:rsid w:val="00B607A6"/>
    <w:rsid w:val="00B67345"/>
    <w:rsid w:val="00B71F7A"/>
    <w:rsid w:val="00B7276C"/>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D054B4"/>
    <w:rsid w:val="00D10125"/>
    <w:rsid w:val="00D13B84"/>
    <w:rsid w:val="00D20984"/>
    <w:rsid w:val="00D2404D"/>
    <w:rsid w:val="00D30E62"/>
    <w:rsid w:val="00D51314"/>
    <w:rsid w:val="00D518D8"/>
    <w:rsid w:val="00D54434"/>
    <w:rsid w:val="00D56519"/>
    <w:rsid w:val="00D60E6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dvances.realtimerendering.com/s2015/AlexEvans_SIGGRAPH-2015-sml.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C$5:$C$24</c:f>
              <c:numCache>
                <c:formatCode>m/d/yyyy</c:formatCode>
                <c:ptCount val="20"/>
                <c:pt idx="0">
                  <c:v>44479</c:v>
                </c:pt>
                <c:pt idx="1">
                  <c:v>44484</c:v>
                </c:pt>
                <c:pt idx="2">
                  <c:v>44484</c:v>
                </c:pt>
                <c:pt idx="3">
                  <c:v>44487</c:v>
                </c:pt>
                <c:pt idx="4">
                  <c:v>44488</c:v>
                </c:pt>
                <c:pt idx="5">
                  <c:v>44488</c:v>
                </c:pt>
                <c:pt idx="6">
                  <c:v>44491</c:v>
                </c:pt>
                <c:pt idx="7">
                  <c:v>44495</c:v>
                </c:pt>
                <c:pt idx="8">
                  <c:v>44498</c:v>
                </c:pt>
                <c:pt idx="9">
                  <c:v>44501</c:v>
                </c:pt>
                <c:pt idx="10">
                  <c:v>44502</c:v>
                </c:pt>
                <c:pt idx="11">
                  <c:v>44505</c:v>
                </c:pt>
                <c:pt idx="12">
                  <c:v>44505</c:v>
                </c:pt>
                <c:pt idx="13">
                  <c:v>44508</c:v>
                </c:pt>
                <c:pt idx="14">
                  <c:v>44510</c:v>
                </c:pt>
                <c:pt idx="15">
                  <c:v>44512</c:v>
                </c:pt>
                <c:pt idx="16">
                  <c:v>44512</c:v>
                </c:pt>
                <c:pt idx="17">
                  <c:v>44522</c:v>
                </c:pt>
                <c:pt idx="18">
                  <c:v>44529</c:v>
                </c:pt>
                <c:pt idx="19">
                  <c:v>44510</c:v>
                </c:pt>
              </c:numCache>
            </c:numRef>
          </c:val>
          <c:extLst>
            <c:ext xmlns:c16="http://schemas.microsoft.com/office/drawing/2014/chart" uri="{C3380CC4-5D6E-409C-BE32-E72D297353CC}">
              <c16:uniqueId val="{00000000-1D81-45A5-A754-BF2FB86A7350}"/>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1D81-45A5-A754-BF2FB86A7350}"/>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1D81-45A5-A754-BF2FB86A7350}"/>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1D81-45A5-A754-BF2FB86A7350}"/>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1D81-45A5-A754-BF2FB86A7350}"/>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1D81-45A5-A754-BF2FB86A7350}"/>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1D81-45A5-A754-BF2FB86A7350}"/>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1D81-45A5-A754-BF2FB86A7350}"/>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1D81-45A5-A754-BF2FB86A7350}"/>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1D81-45A5-A754-BF2FB86A7350}"/>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1D81-45A5-A754-BF2FB86A7350}"/>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1D81-45A5-A754-BF2FB86A7350}"/>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1D81-45A5-A754-BF2FB86A7350}"/>
              </c:ext>
            </c:extLst>
          </c:dPt>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E$5:$E$24</c:f>
              <c:numCache>
                <c:formatCode>General</c:formatCode>
                <c:ptCount val="20"/>
                <c:pt idx="0">
                  <c:v>5</c:v>
                </c:pt>
                <c:pt idx="1">
                  <c:v>1</c:v>
                </c:pt>
                <c:pt idx="2">
                  <c:v>3</c:v>
                </c:pt>
                <c:pt idx="3">
                  <c:v>7</c:v>
                </c:pt>
                <c:pt idx="4">
                  <c:v>1</c:v>
                </c:pt>
                <c:pt idx="5">
                  <c:v>2</c:v>
                </c:pt>
                <c:pt idx="6">
                  <c:v>4</c:v>
                </c:pt>
                <c:pt idx="7">
                  <c:v>3</c:v>
                </c:pt>
                <c:pt idx="8">
                  <c:v>3</c:v>
                </c:pt>
                <c:pt idx="9">
                  <c:v>1</c:v>
                </c:pt>
                <c:pt idx="10">
                  <c:v>3</c:v>
                </c:pt>
                <c:pt idx="11">
                  <c:v>1</c:v>
                </c:pt>
                <c:pt idx="12">
                  <c:v>3</c:v>
                </c:pt>
                <c:pt idx="13">
                  <c:v>1</c:v>
                </c:pt>
                <c:pt idx="14">
                  <c:v>2</c:v>
                </c:pt>
                <c:pt idx="15">
                  <c:v>7</c:v>
                </c:pt>
                <c:pt idx="16">
                  <c:v>10</c:v>
                </c:pt>
                <c:pt idx="17">
                  <c:v>7</c:v>
                </c:pt>
                <c:pt idx="18">
                  <c:v>6</c:v>
                </c:pt>
                <c:pt idx="19">
                  <c:v>0</c:v>
                </c:pt>
              </c:numCache>
            </c:numRef>
          </c:val>
          <c:extLst>
            <c:ext xmlns:c16="http://schemas.microsoft.com/office/drawing/2014/chart" uri="{C3380CC4-5D6E-409C-BE32-E72D297353CC}">
              <c16:uniqueId val="{00000018-1D81-45A5-A754-BF2FB86A7350}"/>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9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47AF0"/>
    <w:rsid w:val="004618C5"/>
    <w:rsid w:val="00547003"/>
    <w:rsid w:val="00561553"/>
    <w:rsid w:val="006D5822"/>
    <w:rsid w:val="00775765"/>
    <w:rsid w:val="00803BFA"/>
    <w:rsid w:val="00834D82"/>
    <w:rsid w:val="0093032B"/>
    <w:rsid w:val="009714A3"/>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61</TotalTime>
  <Pages>18</Pages>
  <Words>4087</Words>
  <Characters>2329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37</cp:revision>
  <dcterms:created xsi:type="dcterms:W3CDTF">2019-10-07T13:16:00Z</dcterms:created>
  <dcterms:modified xsi:type="dcterms:W3CDTF">2021-11-2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